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ira Feinste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i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inste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53 Densmore Avenue, Encino, CA, USA Encino 9143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irabfeinste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089238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